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45DE9" w14:textId="1D64E3FC" w:rsidR="00FE7270" w:rsidRPr="00BB2DF8" w:rsidRDefault="00FE7270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5</w:t>
      </w:r>
    </w:p>
    <w:p w14:paraId="3A3372A9" w14:textId="0DD1CF95" w:rsidR="00FE7270" w:rsidRPr="00BB2DF8" w:rsidRDefault="00FE7270" w:rsidP="00FE727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Conditions and Procedure </w:t>
      </w:r>
      <w:r w:rsidR="00E429D0">
        <w:rPr>
          <w:rFonts w:ascii="Calibri" w:eastAsia="Times New Roman" w:hAnsi="Calibri" w:cs="Times New Roman"/>
          <w:sz w:val="18"/>
          <w:szCs w:val="18"/>
          <w:lang w:val="en"/>
        </w:rPr>
        <w:t>for</w:t>
      </w: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 Recruitment to the Doctoral School at the PUMS – 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</w:t>
      </w:r>
      <w:r w:rsidR="00E429D0">
        <w:rPr>
          <w:rFonts w:ascii="Calibri" w:eastAsia="Times New Roman" w:hAnsi="Calibri" w:cs="Times New Roman"/>
          <w:sz w:val="18"/>
          <w:szCs w:val="18"/>
          <w:lang w:val="en"/>
        </w:rPr>
        <w:t>5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</w:t>
      </w:r>
      <w:r w:rsidR="00E429D0">
        <w:rPr>
          <w:rFonts w:ascii="Calibri" w:eastAsia="Times New Roman" w:hAnsi="Calibri" w:cs="Times New Roman"/>
          <w:sz w:val="18"/>
          <w:szCs w:val="18"/>
          <w:lang w:val="en"/>
        </w:rPr>
        <w:t>6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 xml:space="preserve">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1AF0C352" w14:textId="6B61A5D9" w:rsidR="0001490A" w:rsidRPr="00BB2DF8" w:rsidRDefault="0001490A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val="en-US"/>
        </w:rPr>
      </w:pPr>
    </w:p>
    <w:p w14:paraId="2181CF06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</w:p>
    <w:p w14:paraId="0BEFCF6E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 </w:t>
      </w:r>
    </w:p>
    <w:p w14:paraId="09F575EC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....                       </w:t>
      </w:r>
    </w:p>
    <w:p w14:paraId="28B992BD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professional title, first and last name of the candidate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23F1262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78B11C81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....</w:t>
      </w:r>
    </w:p>
    <w:p w14:paraId="3D9F7813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proposed discipline under which the doctoral thesis will be carried out – medical sciences/pharmaceutical sciences/health sciences)</w:t>
      </w:r>
    </w:p>
    <w:p w14:paraId="29CE4A7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A0AAD3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6A3DA7E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4701E080" w14:textId="3AD19CC9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</w:t>
      </w:r>
      <w:r w:rsidR="00B375E4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N</w:t>
      </w: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 UNIVERSITY OF MEDICAL SCIENCES</w:t>
      </w:r>
    </w:p>
    <w:p w14:paraId="2E0E685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79C5A346" w14:textId="2BB3BC0D" w:rsidR="0001490A" w:rsidRPr="00BB2DF8" w:rsidRDefault="00B375E4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PRELIMINARY</w:t>
      </w:r>
      <w:r w:rsidR="0001490A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 RESEARCH PLAN</w:t>
      </w:r>
    </w:p>
    <w:p w14:paraId="2E15B42F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(in total, the description to be provided in items 1-4 should not exceed 4,000 characters, including spaces)</w:t>
      </w:r>
    </w:p>
    <w:p w14:paraId="11AE3D6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4755E9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5BADB71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8138F1" w14:textId="77777777" w:rsidR="0001490A" w:rsidRPr="00BB2DF8" w:rsidRDefault="0001490A" w:rsidP="000149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title of the doctoral dissertation project)</w:t>
      </w:r>
    </w:p>
    <w:p w14:paraId="34726CEA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C90E1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</w:t>
      </w:r>
    </w:p>
    <w:p w14:paraId="502F8F2E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scientific degree/title, first and last name of the person designated for the thesis supervisor)</w:t>
      </w:r>
    </w:p>
    <w:p w14:paraId="4B94C25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F022E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2B78B517" w14:textId="693F9D5F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</w:t>
      </w:r>
      <w:r w:rsidR="008357B9"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PUMS Unit or Department responsible for research and teaching</w:t>
      </w: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)</w:t>
      </w:r>
    </w:p>
    <w:p w14:paraId="50C808C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2505707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5CB86B95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1. Concept of paper and research plan:</w:t>
      </w:r>
    </w:p>
    <w:p w14:paraId="2A04119D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research problem and justification of topic’s selection)</w:t>
      </w:r>
    </w:p>
    <w:p w14:paraId="79248FB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0AAB78D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F46A91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 xml:space="preserve">2. Paper objectives : </w:t>
      </w:r>
    </w:p>
    <w:p w14:paraId="04D1B5E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(assumed research hypotheses) </w:t>
      </w:r>
    </w:p>
    <w:p w14:paraId="7C3CB4D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3FF265F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13F524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3. Material and methods:</w:t>
      </w:r>
    </w:p>
    <w:p w14:paraId="054476EA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description of the research material and applied research methods)</w:t>
      </w:r>
    </w:p>
    <w:p w14:paraId="2E92B1E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4CC0661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C18E1B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4. Expected outcomes:</w:t>
      </w:r>
    </w:p>
    <w:p w14:paraId="3197D1C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expected outcomes of the paper and their potential significance for science and practical application)</w:t>
      </w:r>
    </w:p>
    <w:p w14:paraId="285827F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5901488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148462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5. </w:t>
      </w:r>
      <w:r>
        <w:rPr>
          <w:rFonts w:ascii="Calibri" w:eastAsia="Times New Roman" w:hAnsi="Calibri" w:cs="Times New Roman"/>
          <w:b/>
          <w:bCs/>
          <w:lang w:val="en"/>
        </w:rPr>
        <w:t>Literature/initial bibliography:</w:t>
      </w:r>
    </w:p>
    <w:p w14:paraId="6CB8EBBC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max. 10 most important literature items)</w:t>
      </w:r>
    </w:p>
    <w:p w14:paraId="0D387EC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14:paraId="4B63D53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FF822D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D5D1C8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81BFDA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4DF83E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6DD51035" w14:textId="08039E17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 w:rsidR="003E7ECD"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>(candidate’s</w:t>
      </w:r>
      <w:r w:rsidR="00FE7270">
        <w:rPr>
          <w:rFonts w:ascii="Calibri" w:eastAsia="Times New Roman" w:hAnsi="Calibri" w:cs="Times New Roman"/>
          <w:sz w:val="16"/>
          <w:szCs w:val="16"/>
          <w:lang w:val="en"/>
        </w:rPr>
        <w:t xml:space="preserve"> legible</w:t>
      </w: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signature)</w:t>
      </w:r>
    </w:p>
    <w:p w14:paraId="21DBBDC9" w14:textId="77777777" w:rsidR="0001490A" w:rsidRPr="00BB2DF8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0C9DA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D094DD6" w14:textId="5AE89B1D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I hereby approve the candidate’s </w:t>
      </w:r>
      <w:r w:rsidR="00780D46">
        <w:rPr>
          <w:rFonts w:ascii="Calibri" w:eastAsia="Times New Roman" w:hAnsi="Calibri" w:cs="Times New Roman"/>
          <w:sz w:val="24"/>
          <w:szCs w:val="24"/>
          <w:lang w:val="en"/>
        </w:rPr>
        <w:t>preliminary</w:t>
      </w: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research plan.</w:t>
      </w:r>
    </w:p>
    <w:p w14:paraId="58FBE4B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282B98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7C14DAA4" w14:textId="537BAF43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4714BAEA" w14:textId="4CDDDD60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5AAE">
        <w:rPr>
          <w:sz w:val="16"/>
          <w:szCs w:val="16"/>
          <w:lang w:val="en"/>
        </w:rPr>
        <w:t>(place and date)</w:t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 w:rsidR="00BA5AAE">
        <w:rPr>
          <w:rFonts w:ascii="Calibri" w:eastAsia="Times New Roman" w:hAnsi="Calibri" w:cs="Times New Roman"/>
          <w:sz w:val="16"/>
          <w:szCs w:val="16"/>
          <w:lang w:val="en"/>
        </w:rPr>
        <w:t xml:space="preserve">       </w:t>
      </w:r>
      <w:r>
        <w:rPr>
          <w:rFonts w:ascii="Calibri" w:eastAsia="Times New Roman" w:hAnsi="Calibri" w:cs="Times New Roman"/>
          <w:sz w:val="16"/>
          <w:szCs w:val="16"/>
          <w:lang w:val="en"/>
        </w:rPr>
        <w:t>(</w:t>
      </w:r>
      <w:r w:rsidR="00FE7270">
        <w:rPr>
          <w:rFonts w:ascii="Calibri" w:eastAsia="Times New Roman" w:hAnsi="Calibri" w:cs="Times New Roman"/>
          <w:sz w:val="16"/>
          <w:szCs w:val="16"/>
          <w:lang w:val="en"/>
        </w:rPr>
        <w:t xml:space="preserve">legible </w:t>
      </w:r>
      <w:r>
        <w:rPr>
          <w:rFonts w:ascii="Calibri" w:eastAsia="Times New Roman" w:hAnsi="Calibri" w:cs="Times New Roman"/>
          <w:sz w:val="16"/>
          <w:szCs w:val="16"/>
          <w:lang w:val="en"/>
        </w:rPr>
        <w:t>signature and the stamp of the person designated for the thesis supervisor)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5C4F3E4D" w14:textId="6BCAF4F2" w:rsidR="00FE7270" w:rsidRPr="00000436" w:rsidRDefault="00FE7270">
      <w:pPr>
        <w:rPr>
          <w:lang w:val="en-US"/>
        </w:rPr>
      </w:pPr>
      <w:bookmarkStart w:id="0" w:name="_GoBack"/>
      <w:bookmarkEnd w:id="0"/>
    </w:p>
    <w:sectPr w:rsidR="00FE7270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266BF" w14:textId="77777777" w:rsidR="00DD315B" w:rsidRDefault="00DD315B">
      <w:pPr>
        <w:spacing w:after="0" w:line="240" w:lineRule="auto"/>
      </w:pPr>
      <w:r>
        <w:separator/>
      </w:r>
    </w:p>
  </w:endnote>
  <w:endnote w:type="continuationSeparator" w:id="0">
    <w:p w14:paraId="64D6A8A4" w14:textId="77777777" w:rsidR="00DD315B" w:rsidRDefault="00DD3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66C027" w14:textId="77777777" w:rsidR="00DD315B" w:rsidRDefault="00DD315B">
      <w:pPr>
        <w:spacing w:after="0" w:line="240" w:lineRule="auto"/>
      </w:pPr>
      <w:r>
        <w:separator/>
      </w:r>
    </w:p>
  </w:footnote>
  <w:footnote w:type="continuationSeparator" w:id="0">
    <w:p w14:paraId="506F44EC" w14:textId="77777777" w:rsidR="00DD315B" w:rsidRDefault="00DD31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41971"/>
    <w:multiLevelType w:val="hybridMultilevel"/>
    <w:tmpl w:val="69CE8438"/>
    <w:lvl w:ilvl="0" w:tplc="2B48E32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70A0421"/>
    <w:multiLevelType w:val="hybridMultilevel"/>
    <w:tmpl w:val="46163A40"/>
    <w:lvl w:ilvl="0" w:tplc="054A6C46">
      <w:start w:val="3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9"/>
  </w:num>
  <w:num w:numId="4">
    <w:abstractNumId w:val="8"/>
  </w:num>
  <w:num w:numId="5">
    <w:abstractNumId w:val="0"/>
  </w:num>
  <w:num w:numId="6">
    <w:abstractNumId w:val="12"/>
  </w:num>
  <w:num w:numId="7">
    <w:abstractNumId w:val="16"/>
  </w:num>
  <w:num w:numId="8">
    <w:abstractNumId w:val="20"/>
  </w:num>
  <w:num w:numId="9">
    <w:abstractNumId w:val="18"/>
  </w:num>
  <w:num w:numId="10">
    <w:abstractNumId w:val="11"/>
  </w:num>
  <w:num w:numId="11">
    <w:abstractNumId w:val="4"/>
  </w:num>
  <w:num w:numId="12">
    <w:abstractNumId w:val="17"/>
  </w:num>
  <w:num w:numId="13">
    <w:abstractNumId w:val="2"/>
  </w:num>
  <w:num w:numId="14">
    <w:abstractNumId w:val="9"/>
  </w:num>
  <w:num w:numId="15">
    <w:abstractNumId w:val="10"/>
  </w:num>
  <w:num w:numId="16">
    <w:abstractNumId w:val="13"/>
  </w:num>
  <w:num w:numId="17">
    <w:abstractNumId w:val="15"/>
  </w:num>
  <w:num w:numId="18">
    <w:abstractNumId w:val="5"/>
  </w:num>
  <w:num w:numId="19">
    <w:abstractNumId w:val="22"/>
  </w:num>
  <w:num w:numId="20">
    <w:abstractNumId w:val="21"/>
  </w:num>
  <w:num w:numId="21">
    <w:abstractNumId w:val="14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01095"/>
    <w:rsid w:val="000040B2"/>
    <w:rsid w:val="00006E9D"/>
    <w:rsid w:val="00011D41"/>
    <w:rsid w:val="00012ADF"/>
    <w:rsid w:val="0001490A"/>
    <w:rsid w:val="00014B06"/>
    <w:rsid w:val="000212C9"/>
    <w:rsid w:val="00024A25"/>
    <w:rsid w:val="00033496"/>
    <w:rsid w:val="00035563"/>
    <w:rsid w:val="0005360F"/>
    <w:rsid w:val="00056D66"/>
    <w:rsid w:val="000637D8"/>
    <w:rsid w:val="00063835"/>
    <w:rsid w:val="00063E0F"/>
    <w:rsid w:val="00071C87"/>
    <w:rsid w:val="00094F13"/>
    <w:rsid w:val="000958DA"/>
    <w:rsid w:val="000C1B2E"/>
    <w:rsid w:val="000C2C0A"/>
    <w:rsid w:val="000C7EDC"/>
    <w:rsid w:val="000D0B3E"/>
    <w:rsid w:val="000D11C6"/>
    <w:rsid w:val="000D6F02"/>
    <w:rsid w:val="000E0935"/>
    <w:rsid w:val="000E2E61"/>
    <w:rsid w:val="000F5B8D"/>
    <w:rsid w:val="000F7672"/>
    <w:rsid w:val="0010063D"/>
    <w:rsid w:val="001101BF"/>
    <w:rsid w:val="001125DA"/>
    <w:rsid w:val="0012293B"/>
    <w:rsid w:val="00122E5D"/>
    <w:rsid w:val="001243EF"/>
    <w:rsid w:val="001346DA"/>
    <w:rsid w:val="00136DCF"/>
    <w:rsid w:val="00137862"/>
    <w:rsid w:val="00137DF3"/>
    <w:rsid w:val="00140841"/>
    <w:rsid w:val="00143ED7"/>
    <w:rsid w:val="00145400"/>
    <w:rsid w:val="001552C1"/>
    <w:rsid w:val="0015685F"/>
    <w:rsid w:val="00162C2B"/>
    <w:rsid w:val="00164F35"/>
    <w:rsid w:val="00167DD7"/>
    <w:rsid w:val="0017474C"/>
    <w:rsid w:val="00194641"/>
    <w:rsid w:val="001A6306"/>
    <w:rsid w:val="001A6B9F"/>
    <w:rsid w:val="001B7D34"/>
    <w:rsid w:val="001C0378"/>
    <w:rsid w:val="001C2132"/>
    <w:rsid w:val="001C2FD2"/>
    <w:rsid w:val="001C5D1E"/>
    <w:rsid w:val="001D458C"/>
    <w:rsid w:val="001E3D79"/>
    <w:rsid w:val="001E47E5"/>
    <w:rsid w:val="001E7B85"/>
    <w:rsid w:val="001F093C"/>
    <w:rsid w:val="001F42A8"/>
    <w:rsid w:val="001F6984"/>
    <w:rsid w:val="002012A3"/>
    <w:rsid w:val="00206EE2"/>
    <w:rsid w:val="002070C3"/>
    <w:rsid w:val="002107BB"/>
    <w:rsid w:val="0021278B"/>
    <w:rsid w:val="0021391F"/>
    <w:rsid w:val="00215D4C"/>
    <w:rsid w:val="002213D7"/>
    <w:rsid w:val="002365DF"/>
    <w:rsid w:val="00237224"/>
    <w:rsid w:val="00244C5E"/>
    <w:rsid w:val="00251713"/>
    <w:rsid w:val="00254C7C"/>
    <w:rsid w:val="00260E28"/>
    <w:rsid w:val="00262426"/>
    <w:rsid w:val="00263BDB"/>
    <w:rsid w:val="00270002"/>
    <w:rsid w:val="00275D5A"/>
    <w:rsid w:val="00282488"/>
    <w:rsid w:val="00282BA8"/>
    <w:rsid w:val="00286FEE"/>
    <w:rsid w:val="00287F0A"/>
    <w:rsid w:val="002947C2"/>
    <w:rsid w:val="002A0180"/>
    <w:rsid w:val="002A2D5D"/>
    <w:rsid w:val="002B36EF"/>
    <w:rsid w:val="002B5391"/>
    <w:rsid w:val="002B6E24"/>
    <w:rsid w:val="002C1C4E"/>
    <w:rsid w:val="002D4768"/>
    <w:rsid w:val="002E00AD"/>
    <w:rsid w:val="002E6138"/>
    <w:rsid w:val="002F517B"/>
    <w:rsid w:val="003015E7"/>
    <w:rsid w:val="0030164C"/>
    <w:rsid w:val="00302E06"/>
    <w:rsid w:val="0030541D"/>
    <w:rsid w:val="00310FB3"/>
    <w:rsid w:val="00317E3E"/>
    <w:rsid w:val="00325AEE"/>
    <w:rsid w:val="00331DB9"/>
    <w:rsid w:val="00342AFC"/>
    <w:rsid w:val="00351834"/>
    <w:rsid w:val="00355A69"/>
    <w:rsid w:val="0035610D"/>
    <w:rsid w:val="00364DA9"/>
    <w:rsid w:val="0036710D"/>
    <w:rsid w:val="00374DFC"/>
    <w:rsid w:val="0037607A"/>
    <w:rsid w:val="00376416"/>
    <w:rsid w:val="003832C6"/>
    <w:rsid w:val="00385365"/>
    <w:rsid w:val="003868BE"/>
    <w:rsid w:val="00391856"/>
    <w:rsid w:val="00396387"/>
    <w:rsid w:val="003966CD"/>
    <w:rsid w:val="003A008B"/>
    <w:rsid w:val="003A399C"/>
    <w:rsid w:val="003A5B3C"/>
    <w:rsid w:val="003B2321"/>
    <w:rsid w:val="003B2436"/>
    <w:rsid w:val="003B679E"/>
    <w:rsid w:val="003C464C"/>
    <w:rsid w:val="003C4E86"/>
    <w:rsid w:val="003C5E41"/>
    <w:rsid w:val="003C6217"/>
    <w:rsid w:val="003D1C27"/>
    <w:rsid w:val="003E4F5F"/>
    <w:rsid w:val="003E7ECD"/>
    <w:rsid w:val="00401EFF"/>
    <w:rsid w:val="004035A9"/>
    <w:rsid w:val="00411E0E"/>
    <w:rsid w:val="00415222"/>
    <w:rsid w:val="00416201"/>
    <w:rsid w:val="00423D8A"/>
    <w:rsid w:val="004346A6"/>
    <w:rsid w:val="004502D9"/>
    <w:rsid w:val="004546BC"/>
    <w:rsid w:val="00461DF5"/>
    <w:rsid w:val="00467CD9"/>
    <w:rsid w:val="0047052A"/>
    <w:rsid w:val="00470E0A"/>
    <w:rsid w:val="004731C2"/>
    <w:rsid w:val="0047383D"/>
    <w:rsid w:val="00477CE0"/>
    <w:rsid w:val="004815A7"/>
    <w:rsid w:val="004835BC"/>
    <w:rsid w:val="004837CD"/>
    <w:rsid w:val="004A06D4"/>
    <w:rsid w:val="004A1B5A"/>
    <w:rsid w:val="004A1BD9"/>
    <w:rsid w:val="004B6660"/>
    <w:rsid w:val="004B6B78"/>
    <w:rsid w:val="004C09F1"/>
    <w:rsid w:val="004C267E"/>
    <w:rsid w:val="004C4931"/>
    <w:rsid w:val="004C58A4"/>
    <w:rsid w:val="004D199B"/>
    <w:rsid w:val="004D3F01"/>
    <w:rsid w:val="004F40D5"/>
    <w:rsid w:val="004F7A8A"/>
    <w:rsid w:val="00503897"/>
    <w:rsid w:val="00515B88"/>
    <w:rsid w:val="00522226"/>
    <w:rsid w:val="00523FA8"/>
    <w:rsid w:val="00525F77"/>
    <w:rsid w:val="00532140"/>
    <w:rsid w:val="0053332A"/>
    <w:rsid w:val="00550E58"/>
    <w:rsid w:val="005547ED"/>
    <w:rsid w:val="00560A27"/>
    <w:rsid w:val="00572BB8"/>
    <w:rsid w:val="0057747D"/>
    <w:rsid w:val="00580CF3"/>
    <w:rsid w:val="005841EF"/>
    <w:rsid w:val="00586F6B"/>
    <w:rsid w:val="00590B72"/>
    <w:rsid w:val="00591B17"/>
    <w:rsid w:val="00591ED8"/>
    <w:rsid w:val="005A75C9"/>
    <w:rsid w:val="005B1201"/>
    <w:rsid w:val="005B28BC"/>
    <w:rsid w:val="005B59F2"/>
    <w:rsid w:val="005B79DF"/>
    <w:rsid w:val="005C42F1"/>
    <w:rsid w:val="005C4D80"/>
    <w:rsid w:val="005D0741"/>
    <w:rsid w:val="005D3DE7"/>
    <w:rsid w:val="005D4AB0"/>
    <w:rsid w:val="005E7AF3"/>
    <w:rsid w:val="005F1F2C"/>
    <w:rsid w:val="005F7150"/>
    <w:rsid w:val="006021AD"/>
    <w:rsid w:val="0060715D"/>
    <w:rsid w:val="00607625"/>
    <w:rsid w:val="006150E0"/>
    <w:rsid w:val="00615B5A"/>
    <w:rsid w:val="00617B3A"/>
    <w:rsid w:val="006206C2"/>
    <w:rsid w:val="006240D5"/>
    <w:rsid w:val="006252F6"/>
    <w:rsid w:val="0063038E"/>
    <w:rsid w:val="00632C98"/>
    <w:rsid w:val="00637EBB"/>
    <w:rsid w:val="00640AA3"/>
    <w:rsid w:val="0065076E"/>
    <w:rsid w:val="006514B6"/>
    <w:rsid w:val="00664FD4"/>
    <w:rsid w:val="00684390"/>
    <w:rsid w:val="006A025A"/>
    <w:rsid w:val="006A0A30"/>
    <w:rsid w:val="006A3E82"/>
    <w:rsid w:val="006A56AF"/>
    <w:rsid w:val="006A7A4B"/>
    <w:rsid w:val="006B0511"/>
    <w:rsid w:val="006B6180"/>
    <w:rsid w:val="006C15B4"/>
    <w:rsid w:val="006C56C6"/>
    <w:rsid w:val="006C62B3"/>
    <w:rsid w:val="006D2162"/>
    <w:rsid w:val="006D40DD"/>
    <w:rsid w:val="006D5026"/>
    <w:rsid w:val="006D6DC7"/>
    <w:rsid w:val="006F13FB"/>
    <w:rsid w:val="006F28BC"/>
    <w:rsid w:val="006F684B"/>
    <w:rsid w:val="00703EA0"/>
    <w:rsid w:val="00711992"/>
    <w:rsid w:val="00714E8B"/>
    <w:rsid w:val="0071550B"/>
    <w:rsid w:val="00716CF6"/>
    <w:rsid w:val="007228DA"/>
    <w:rsid w:val="00725560"/>
    <w:rsid w:val="00736A00"/>
    <w:rsid w:val="00737591"/>
    <w:rsid w:val="007426ED"/>
    <w:rsid w:val="00745E11"/>
    <w:rsid w:val="00753829"/>
    <w:rsid w:val="007539FA"/>
    <w:rsid w:val="00756895"/>
    <w:rsid w:val="0077034F"/>
    <w:rsid w:val="00774917"/>
    <w:rsid w:val="00780D46"/>
    <w:rsid w:val="00784F76"/>
    <w:rsid w:val="00785EA6"/>
    <w:rsid w:val="007909EF"/>
    <w:rsid w:val="00794260"/>
    <w:rsid w:val="00794B90"/>
    <w:rsid w:val="00795CE4"/>
    <w:rsid w:val="007A108C"/>
    <w:rsid w:val="007A1686"/>
    <w:rsid w:val="007A710F"/>
    <w:rsid w:val="007B2F24"/>
    <w:rsid w:val="007B4403"/>
    <w:rsid w:val="007B7535"/>
    <w:rsid w:val="007C5299"/>
    <w:rsid w:val="007C648A"/>
    <w:rsid w:val="007C7D2C"/>
    <w:rsid w:val="007E271F"/>
    <w:rsid w:val="007E5DDA"/>
    <w:rsid w:val="007E7951"/>
    <w:rsid w:val="007F58F1"/>
    <w:rsid w:val="007F5C75"/>
    <w:rsid w:val="007F6AC0"/>
    <w:rsid w:val="008071E5"/>
    <w:rsid w:val="008161A5"/>
    <w:rsid w:val="00826252"/>
    <w:rsid w:val="00826C84"/>
    <w:rsid w:val="008271E4"/>
    <w:rsid w:val="00835664"/>
    <w:rsid w:val="008357B9"/>
    <w:rsid w:val="00845FA3"/>
    <w:rsid w:val="008470FC"/>
    <w:rsid w:val="00852406"/>
    <w:rsid w:val="00854C77"/>
    <w:rsid w:val="008563A0"/>
    <w:rsid w:val="00860373"/>
    <w:rsid w:val="0086437D"/>
    <w:rsid w:val="008667D4"/>
    <w:rsid w:val="00895D1C"/>
    <w:rsid w:val="00895F0C"/>
    <w:rsid w:val="008B0E95"/>
    <w:rsid w:val="008B5ACB"/>
    <w:rsid w:val="008C1A15"/>
    <w:rsid w:val="008C3E2A"/>
    <w:rsid w:val="008D066E"/>
    <w:rsid w:val="008D16DD"/>
    <w:rsid w:val="008D233E"/>
    <w:rsid w:val="008E5810"/>
    <w:rsid w:val="008F686B"/>
    <w:rsid w:val="00903538"/>
    <w:rsid w:val="00903743"/>
    <w:rsid w:val="00907E98"/>
    <w:rsid w:val="0091192A"/>
    <w:rsid w:val="00915AAF"/>
    <w:rsid w:val="0093047B"/>
    <w:rsid w:val="0093067E"/>
    <w:rsid w:val="00940630"/>
    <w:rsid w:val="009561B9"/>
    <w:rsid w:val="009631A0"/>
    <w:rsid w:val="00963A07"/>
    <w:rsid w:val="00964188"/>
    <w:rsid w:val="00967E92"/>
    <w:rsid w:val="0097030E"/>
    <w:rsid w:val="00976DC7"/>
    <w:rsid w:val="00983595"/>
    <w:rsid w:val="00983996"/>
    <w:rsid w:val="00983B08"/>
    <w:rsid w:val="00995BA3"/>
    <w:rsid w:val="0099763B"/>
    <w:rsid w:val="009A28EE"/>
    <w:rsid w:val="009A4A1D"/>
    <w:rsid w:val="009B4985"/>
    <w:rsid w:val="009B5217"/>
    <w:rsid w:val="009C56CB"/>
    <w:rsid w:val="009D1ADE"/>
    <w:rsid w:val="009D2997"/>
    <w:rsid w:val="009D670A"/>
    <w:rsid w:val="009D76CC"/>
    <w:rsid w:val="009E0F8E"/>
    <w:rsid w:val="009E2619"/>
    <w:rsid w:val="009E266B"/>
    <w:rsid w:val="009E6C50"/>
    <w:rsid w:val="009F3AD6"/>
    <w:rsid w:val="009F4623"/>
    <w:rsid w:val="009F51B8"/>
    <w:rsid w:val="00A02AFC"/>
    <w:rsid w:val="00A0523E"/>
    <w:rsid w:val="00A10EC1"/>
    <w:rsid w:val="00A14651"/>
    <w:rsid w:val="00A1595B"/>
    <w:rsid w:val="00A159FA"/>
    <w:rsid w:val="00A17E6E"/>
    <w:rsid w:val="00A20E20"/>
    <w:rsid w:val="00A22991"/>
    <w:rsid w:val="00A25876"/>
    <w:rsid w:val="00A31CF1"/>
    <w:rsid w:val="00A34E90"/>
    <w:rsid w:val="00A35BCE"/>
    <w:rsid w:val="00A462AC"/>
    <w:rsid w:val="00A4797E"/>
    <w:rsid w:val="00A47C28"/>
    <w:rsid w:val="00A47EA2"/>
    <w:rsid w:val="00A50681"/>
    <w:rsid w:val="00A539D9"/>
    <w:rsid w:val="00A54517"/>
    <w:rsid w:val="00A60A61"/>
    <w:rsid w:val="00A65A3A"/>
    <w:rsid w:val="00A7441D"/>
    <w:rsid w:val="00A74F01"/>
    <w:rsid w:val="00A851D7"/>
    <w:rsid w:val="00A901B0"/>
    <w:rsid w:val="00A90308"/>
    <w:rsid w:val="00A91BFB"/>
    <w:rsid w:val="00AA6F97"/>
    <w:rsid w:val="00AB607E"/>
    <w:rsid w:val="00AC283F"/>
    <w:rsid w:val="00AC30A5"/>
    <w:rsid w:val="00AC337F"/>
    <w:rsid w:val="00AD0561"/>
    <w:rsid w:val="00AD1847"/>
    <w:rsid w:val="00AD2C7E"/>
    <w:rsid w:val="00AE3D82"/>
    <w:rsid w:val="00AE6C84"/>
    <w:rsid w:val="00AE6E70"/>
    <w:rsid w:val="00AF215F"/>
    <w:rsid w:val="00AF3655"/>
    <w:rsid w:val="00AF36B7"/>
    <w:rsid w:val="00AF4E2B"/>
    <w:rsid w:val="00B00B5B"/>
    <w:rsid w:val="00B01097"/>
    <w:rsid w:val="00B018A2"/>
    <w:rsid w:val="00B11B70"/>
    <w:rsid w:val="00B14CC0"/>
    <w:rsid w:val="00B17C6C"/>
    <w:rsid w:val="00B21A78"/>
    <w:rsid w:val="00B3054A"/>
    <w:rsid w:val="00B375E4"/>
    <w:rsid w:val="00B410D0"/>
    <w:rsid w:val="00B41C87"/>
    <w:rsid w:val="00B505DE"/>
    <w:rsid w:val="00B55D6C"/>
    <w:rsid w:val="00B57CA3"/>
    <w:rsid w:val="00B643E3"/>
    <w:rsid w:val="00B66AC6"/>
    <w:rsid w:val="00B713B6"/>
    <w:rsid w:val="00B71A80"/>
    <w:rsid w:val="00B80917"/>
    <w:rsid w:val="00B85609"/>
    <w:rsid w:val="00BA2BD0"/>
    <w:rsid w:val="00BA5AAE"/>
    <w:rsid w:val="00BA7E59"/>
    <w:rsid w:val="00BB2DF8"/>
    <w:rsid w:val="00BB6172"/>
    <w:rsid w:val="00BC18AA"/>
    <w:rsid w:val="00BD0611"/>
    <w:rsid w:val="00BD7963"/>
    <w:rsid w:val="00BD7A7B"/>
    <w:rsid w:val="00BE08EB"/>
    <w:rsid w:val="00BE0A23"/>
    <w:rsid w:val="00BE0ECB"/>
    <w:rsid w:val="00BE19D1"/>
    <w:rsid w:val="00BE35A1"/>
    <w:rsid w:val="00BE3A66"/>
    <w:rsid w:val="00BE5D83"/>
    <w:rsid w:val="00BE7851"/>
    <w:rsid w:val="00BE7959"/>
    <w:rsid w:val="00BE7984"/>
    <w:rsid w:val="00C014E5"/>
    <w:rsid w:val="00C07484"/>
    <w:rsid w:val="00C07BCA"/>
    <w:rsid w:val="00C165BD"/>
    <w:rsid w:val="00C16BA1"/>
    <w:rsid w:val="00C243F6"/>
    <w:rsid w:val="00C2604B"/>
    <w:rsid w:val="00C32C23"/>
    <w:rsid w:val="00C35422"/>
    <w:rsid w:val="00C437FC"/>
    <w:rsid w:val="00C4658C"/>
    <w:rsid w:val="00C477B2"/>
    <w:rsid w:val="00C503ED"/>
    <w:rsid w:val="00C547FB"/>
    <w:rsid w:val="00C670C3"/>
    <w:rsid w:val="00C72B74"/>
    <w:rsid w:val="00C76389"/>
    <w:rsid w:val="00C77180"/>
    <w:rsid w:val="00C80508"/>
    <w:rsid w:val="00C819B5"/>
    <w:rsid w:val="00C863F1"/>
    <w:rsid w:val="00C87744"/>
    <w:rsid w:val="00C944FA"/>
    <w:rsid w:val="00C94B1A"/>
    <w:rsid w:val="00CA1DA2"/>
    <w:rsid w:val="00CA7DA4"/>
    <w:rsid w:val="00CB1E64"/>
    <w:rsid w:val="00CD5489"/>
    <w:rsid w:val="00CE11A4"/>
    <w:rsid w:val="00CE4393"/>
    <w:rsid w:val="00CE6E59"/>
    <w:rsid w:val="00CE79CA"/>
    <w:rsid w:val="00CF118A"/>
    <w:rsid w:val="00CF334A"/>
    <w:rsid w:val="00CF38B0"/>
    <w:rsid w:val="00CF7481"/>
    <w:rsid w:val="00CF76EC"/>
    <w:rsid w:val="00CF782F"/>
    <w:rsid w:val="00D127FE"/>
    <w:rsid w:val="00D12914"/>
    <w:rsid w:val="00D149E3"/>
    <w:rsid w:val="00D17392"/>
    <w:rsid w:val="00D22769"/>
    <w:rsid w:val="00D232CC"/>
    <w:rsid w:val="00D27C9F"/>
    <w:rsid w:val="00D312E8"/>
    <w:rsid w:val="00D345F2"/>
    <w:rsid w:val="00D40907"/>
    <w:rsid w:val="00D424E4"/>
    <w:rsid w:val="00D44106"/>
    <w:rsid w:val="00D5066B"/>
    <w:rsid w:val="00D5122F"/>
    <w:rsid w:val="00D53391"/>
    <w:rsid w:val="00D53B2D"/>
    <w:rsid w:val="00D55265"/>
    <w:rsid w:val="00D55797"/>
    <w:rsid w:val="00D576D8"/>
    <w:rsid w:val="00D60D96"/>
    <w:rsid w:val="00D6462A"/>
    <w:rsid w:val="00D648C9"/>
    <w:rsid w:val="00D702BB"/>
    <w:rsid w:val="00D727E9"/>
    <w:rsid w:val="00D738A5"/>
    <w:rsid w:val="00D83EA2"/>
    <w:rsid w:val="00D849A8"/>
    <w:rsid w:val="00D94158"/>
    <w:rsid w:val="00D9756E"/>
    <w:rsid w:val="00D97961"/>
    <w:rsid w:val="00DA0D30"/>
    <w:rsid w:val="00DA4ECE"/>
    <w:rsid w:val="00DA6F8E"/>
    <w:rsid w:val="00DC0EB5"/>
    <w:rsid w:val="00DC12F9"/>
    <w:rsid w:val="00DC6A33"/>
    <w:rsid w:val="00DD315B"/>
    <w:rsid w:val="00DD45D9"/>
    <w:rsid w:val="00DD7776"/>
    <w:rsid w:val="00DE1953"/>
    <w:rsid w:val="00DF004B"/>
    <w:rsid w:val="00DF4144"/>
    <w:rsid w:val="00DF5C3F"/>
    <w:rsid w:val="00DF74D2"/>
    <w:rsid w:val="00E04709"/>
    <w:rsid w:val="00E12DD8"/>
    <w:rsid w:val="00E23F82"/>
    <w:rsid w:val="00E34F8C"/>
    <w:rsid w:val="00E3696C"/>
    <w:rsid w:val="00E36AFB"/>
    <w:rsid w:val="00E429D0"/>
    <w:rsid w:val="00E4590F"/>
    <w:rsid w:val="00E528D1"/>
    <w:rsid w:val="00E53E32"/>
    <w:rsid w:val="00E53FA7"/>
    <w:rsid w:val="00E544AF"/>
    <w:rsid w:val="00E55777"/>
    <w:rsid w:val="00E82361"/>
    <w:rsid w:val="00E8622A"/>
    <w:rsid w:val="00E86E26"/>
    <w:rsid w:val="00E872B6"/>
    <w:rsid w:val="00EA3209"/>
    <w:rsid w:val="00EA3FA4"/>
    <w:rsid w:val="00EB526B"/>
    <w:rsid w:val="00EE0376"/>
    <w:rsid w:val="00EE579A"/>
    <w:rsid w:val="00EF0463"/>
    <w:rsid w:val="00EF19FC"/>
    <w:rsid w:val="00EF2C57"/>
    <w:rsid w:val="00EF2ED6"/>
    <w:rsid w:val="00EF33B8"/>
    <w:rsid w:val="00F00878"/>
    <w:rsid w:val="00F06CC2"/>
    <w:rsid w:val="00F23FA9"/>
    <w:rsid w:val="00F2548B"/>
    <w:rsid w:val="00F4069F"/>
    <w:rsid w:val="00F40F69"/>
    <w:rsid w:val="00F4138F"/>
    <w:rsid w:val="00F434CD"/>
    <w:rsid w:val="00F4665F"/>
    <w:rsid w:val="00F468A9"/>
    <w:rsid w:val="00F51716"/>
    <w:rsid w:val="00F51E2B"/>
    <w:rsid w:val="00F53E36"/>
    <w:rsid w:val="00F5573D"/>
    <w:rsid w:val="00F56B35"/>
    <w:rsid w:val="00F57D81"/>
    <w:rsid w:val="00F62D12"/>
    <w:rsid w:val="00F62D1C"/>
    <w:rsid w:val="00F6335E"/>
    <w:rsid w:val="00F72438"/>
    <w:rsid w:val="00F77170"/>
    <w:rsid w:val="00F912BC"/>
    <w:rsid w:val="00F960A7"/>
    <w:rsid w:val="00FA0829"/>
    <w:rsid w:val="00FA3525"/>
    <w:rsid w:val="00FA6FB6"/>
    <w:rsid w:val="00FB3169"/>
    <w:rsid w:val="00FB3F9B"/>
    <w:rsid w:val="00FC44E9"/>
    <w:rsid w:val="00FC7706"/>
    <w:rsid w:val="00FD634C"/>
    <w:rsid w:val="00FE1A26"/>
    <w:rsid w:val="00FE7270"/>
    <w:rsid w:val="00FF46D4"/>
    <w:rsid w:val="00FF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  <w:style w:type="table" w:styleId="Tabela-Siatka">
    <w:name w:val="Table Grid"/>
    <w:basedOn w:val="Standardowy"/>
    <w:uiPriority w:val="39"/>
    <w:rsid w:val="00063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5</TotalTime>
  <Pages>1</Pages>
  <Words>700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397</cp:revision>
  <cp:lastPrinted>2021-03-08T08:23:00Z</cp:lastPrinted>
  <dcterms:created xsi:type="dcterms:W3CDTF">2024-03-22T23:08:00Z</dcterms:created>
  <dcterms:modified xsi:type="dcterms:W3CDTF">2025-01-08T12:01:00Z</dcterms:modified>
</cp:coreProperties>
</file>